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1" w:name="X1ea847c02b9b369aacdcea6717d71ebb68b9301"/>
    <w:p>
      <w:pPr>
        <w:pStyle w:val="Heading1"/>
      </w:pPr>
      <w:r>
        <w:t xml:space="preserve">Cover Letter for Software Engineer Position in India Mumbai</w:t>
      </w:r>
    </w:p>
    <w:p>
      <w:pPr>
        <w:pStyle w:val="FirstParagraph"/>
      </w:pPr>
      <w:r>
        <w:rPr>
          <w:bCs/>
          <w:b/>
        </w:rPr>
        <w:t xml:space="preserve">John Doe</w:t>
      </w:r>
      <w:r>
        <w:br/>
      </w:r>
      <w:r>
        <w:t xml:space="preserve">123 Tech Street, Mumbai</w:t>
      </w:r>
      <w:r>
        <w:br/>
      </w:r>
      <w:r>
        <w:t xml:space="preserve">+91-9876543210 | john.doe@example.com</w:t>
      </w:r>
      <w:r>
        <w:br/>
      </w:r>
      <w:r>
        <w:t xml:space="preserve">www.linkedin.com/in/johndoe | GitHub: johndoe</w:t>
      </w:r>
    </w:p>
    <w:p>
      <w:pPr>
        <w:pStyle w:val="BodyText"/>
      </w:pPr>
      <w:r>
        <w:t xml:space="preserve">April 5, 2024</w:t>
      </w:r>
    </w:p>
    <w:p>
      <w:pPr>
        <w:pStyle w:val="BodyText"/>
      </w:pPr>
      <w:r>
        <w:rPr>
          <w:bCs/>
          <w:b/>
        </w:rPr>
        <w:t xml:space="preserve">Recruitment Team</w:t>
      </w:r>
      <w:r>
        <w:br/>
      </w:r>
      <w:r>
        <w:t xml:space="preserve">TechNova Solutions</w:t>
      </w:r>
      <w:r>
        <w:br/>
      </w:r>
      <w:r>
        <w:t xml:space="preserve">India Mumbai Innovation Hub</w:t>
      </w:r>
      <w:r>
        <w:br/>
      </w:r>
      <w:r>
        <w:t xml:space="preserve">Mumbai, Maharashtra, India</w:t>
      </w:r>
    </w:p>
    <w:bookmarkStart w:id="20" w:name="dear-hiring-manager"/>
    <w:p>
      <w:pPr>
        <w:pStyle w:val="Heading2"/>
      </w:pPr>
      <w:r>
        <w:t xml:space="preserve">Dear Hiring Manager,</w:t>
      </w:r>
    </w:p>
    <w:p>
      <w:pPr>
        <w:pStyle w:val="FirstParagraph"/>
      </w:pPr>
      <w:r>
        <w:t xml:space="preserve">I am excited to apply for the Software Engineer position at TechNova Solutions in India Mumbai. As a dedicated professional with over five years of experience in software development and a deep passion for leveraging technology to solve real-world problems, I am eager to contribute my expertise to your team. This opportunity aligns perfectly with my career goals and technical skills, particularly as I have long admired the innovative spirit of the tech community in India Mumbai.</w:t>
      </w:r>
    </w:p>
    <w:p>
      <w:pPr>
        <w:pStyle w:val="BodyText"/>
      </w:pPr>
      <w:r>
        <w:t xml:space="preserve">The Software Engineer role at TechNova Solutions resonates with my professional journey. My background in full-stack development, cloud computing, and agile methodologies has prepared me to thrive in a dynamic environment like yours. Throughout my career, I have worked on projects that span from building scalable web applications to optimizing backend systems for performance and security. For instance, at my previous role with InnovateTech India, I led the development of a cloud-based platform that reduced operational costs by 30% while improving user engagement by 40%. This experience honed my ability to deliver solutions that meet both technical and business objectives—a critical requirement for a Software Engineer in India Mumbai.</w:t>
      </w:r>
    </w:p>
    <w:p>
      <w:pPr>
        <w:pStyle w:val="BodyText"/>
      </w:pPr>
      <w:r>
        <w:t xml:space="preserve">What draws me to TechNova Solutions is your commitment to pushing the boundaries of technology. India Mumbai has emerged as a global hub for innovation, with its vibrant startup ecosystem and growing demand for cutting-edge software solutions. As a Software Engineer, I understand the importance of staying ahead of industry trends while delivering reliable and user-centric products. My proficiency in programming languages such as Java, Python, and JavaScript, along with my experience in frameworks like React.js and Node.js, allows me to contribute effectively to your development teams. Additionally, my knowledge of cloud platforms like AWS and Azure ensures that I can help drive scalable solutions that align with modern business needs.</w:t>
      </w:r>
    </w:p>
    <w:p>
      <w:pPr>
        <w:pStyle w:val="BodyText"/>
      </w:pPr>
      <w:r>
        <w:t xml:space="preserve">In India Mumbai’s fast-paced tech landscape, collaboration and adaptability are key. During my time at InnovateTech India, I worked closely with cross-functional teams across multiple time zones, which sharpened my communication and problem-solving skills. For example, I collaborated with a team in Bengaluru to develop a real-time analytics dashboard for a major e-commerce client. This project required seamless coordination and an understanding of diverse business requirements—a skill set I believe is essential for success in India Mumbai’s competitive tech environment.</w:t>
      </w:r>
    </w:p>
    <w:p>
      <w:pPr>
        <w:pStyle w:val="BodyText"/>
      </w:pPr>
      <w:r>
        <w:t xml:space="preserve">What excites me most about this opportunity is the chance to contribute to TechNova Solutions’ mission of fostering innovation. As a Software Engineer, I am passionate about creating solutions that not only meet technical specifications but also address the unique challenges of the Indian market. Whether it’s developing applications tailored for local user behavior or optimizing software for diverse internet infrastructures, I am committed to delivering value that resonates with India Mumbai’s tech-savvy population.</w:t>
      </w:r>
    </w:p>
    <w:p>
      <w:pPr>
        <w:pStyle w:val="BodyText"/>
      </w:pPr>
      <w:r>
        <w:t xml:space="preserve">My career has been defined by a relentless pursuit of excellence. I hold a Bachelor’s degree in Computer Science from the Indian Institute of Technology (IIT) Bombay, where I graduated with honors. Additionally, I have completed certifications in DevOps practices and cloud architecture, further strengthening my ability to deliver high-quality software solutions. These qualifications, combined with my hands-on experience, ensure that I can hit the ground running and contribute immediately to your projects.</w:t>
      </w:r>
    </w:p>
    <w:p>
      <w:pPr>
        <w:pStyle w:val="BodyText"/>
      </w:pPr>
      <w:r>
        <w:t xml:space="preserve">India Mumbai’s tech scene is a testament to the power of innovation. As a Software Engineer, I am inspired by the region’s ability to merge traditional values with modern technology. For example, I have worked on projects that integrate AI-driven solutions into local industries such as agriculture and healthcare, demonstrating how software can drive meaningful change. This aligns with my belief that technology should be accessible and impactful—values that I see reflected in TechNova Solutions’ mission.</w:t>
      </w:r>
    </w:p>
    <w:p>
      <w:pPr>
        <w:pStyle w:val="BodyText"/>
      </w:pPr>
      <w:r>
        <w:t xml:space="preserve">What sets me apart is my ability to combine technical expertise with a strong work ethic. I thrive in environments where creativity and collaboration are encouraged, and I am confident that my skills will complement your team’s goals. For instance, during a recent project at InnovateTech India, I led the migration of an enterprise application to the cloud, which reduced downtime by 50% and improved system reliability. Such experiences have solidified my ability to manage complex projects while maintaining a focus on quality and efficiency.</w:t>
      </w:r>
    </w:p>
    <w:p>
      <w:pPr>
        <w:pStyle w:val="BodyText"/>
      </w:pPr>
      <w:r>
        <w:t xml:space="preserve">I am particularly drawn to TechNova Solutions because of its reputation for fostering a culture of innovation and excellence. India Mumbai’s tech community is known for its resilience and creativity, and I am eager to be part of an organization that values these qualities. I believe that my background in software development, combined with my understanding of the local market, positions me to make a meaningful contribution to your team.</w:t>
      </w:r>
    </w:p>
    <w:p>
      <w:pPr>
        <w:pStyle w:val="BodyText"/>
      </w:pPr>
      <w:r>
        <w:t xml:space="preserve">Thank you for considering my application. I would welcome the opportunity to discuss how my skills and experiences align with the needs of TechNova Solutions. Please feel free to contact me at +91-9876543210 or via email at john.doe@example.com. I look forward to the possibility of contributing to your team and helping drive innovation in India Mumbai’s thriving tech ecosystem.</w:t>
      </w:r>
    </w:p>
    <w:p>
      <w:pPr>
        <w:pStyle w:val="BodyText"/>
      </w:pPr>
      <w:r>
        <w:t xml:space="preserve">Sincerely,</w:t>
      </w:r>
      <w:r>
        <w:br/>
      </w:r>
      <w:r>
        <w:rPr>
          <w:bCs/>
          <w:b/>
        </w:rPr>
        <w:t xml:space="preserve">John Doe</w:t>
      </w:r>
    </w:p>
    <w:p>
      <w:pPr>
        <w:pStyle w:val="BodyText"/>
      </w:pPr>
      <w:r>
        <w:t xml:space="preserve">© 2024 John Doe. All rights reserv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India Mumbai</dc:title>
  <dc:creator/>
  <dc:language>en</dc:language>
  <cp:keywords/>
  <dcterms:created xsi:type="dcterms:W3CDTF">2026-07-15T05:32:03Z</dcterms:created>
  <dcterms:modified xsi:type="dcterms:W3CDTF">2026-07-15T05:32:03Z</dcterms:modified>
</cp:coreProperties>
</file>

<file path=docProps/custom.xml><?xml version="1.0" encoding="utf-8"?>
<Properties xmlns="http://schemas.openxmlformats.org/officeDocument/2006/custom-properties" xmlns:vt="http://schemas.openxmlformats.org/officeDocument/2006/docPropsVTypes"/>
</file>